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6-a-special-point"/>
      <w:r>
        <w:t xml:space="preserve">Unit 7 Lesson 6: A Special Point</w:t>
      </w:r>
      <w:bookmarkEnd w:id="20"/>
    </w:p>
    <w:p>
      <w:pPr>
        <w:pStyle w:val="Heading3"/>
      </w:pPr>
      <w:bookmarkStart w:id="21" w:name="notice-and-wonder-salt-pile-warm-up"/>
      <w:r>
        <w:t xml:space="preserve">1 Notice and Wonder: Salt Pi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905343" cy="5504749"/>
            <wp:effectExtent b="0" l="0" r="0" t="0"/>
            <wp:docPr descr="Cardboard triangle on top of glass bottle, with salt on top of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4.1386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21228" cy="5504749"/>
            <wp:effectExtent b="0" l="0" r="0" t="0"/>
            <wp:docPr descr="Cardboard triangle on top of glass bottle, with salt on top of entire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4.2166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437380"/>
            <wp:effectExtent b="0" l="0" r="0" t="0"/>
            <wp:docPr descr="Cardboard triangle on top of glass bottle, with salt on top of entire 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4.3145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point-and-angle"/>
      <w:r>
        <w:t xml:space="preserve">2 Point and Angle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An angle, and 2 points in the interior of the 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4.3994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t xml:space="preserve">Here is an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with 2 different sets of markings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Angle B A C. Segment A E drawn. Perpendicular bisector drawn from E to A C. Perpendicular bisector drawn from E to A B. Bisectors congruent to each other." title="" id="1" name="Picture"/>
            <a:graphic>
              <a:graphicData uri="http://schemas.openxmlformats.org/drawingml/2006/picture">
                <pic:pic>
                  <pic:nvPicPr>
                    <pic:cNvPr descr="/app/tmp/embedder-1647667995.6286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Angle B A C. Segment A H drawn. Perpendicular bisector drawn from E to A C. Perpendicular bisector drawn from E to A B. Angle H A C and B A H congruent.  " title="" id="1" name="Picture"/>
            <a:graphic>
              <a:graphicData uri="http://schemas.openxmlformats.org/drawingml/2006/picture">
                <pic:pic>
                  <pic:nvPicPr>
                    <pic:cNvPr descr="/app/tmp/embedder-1647667997.6707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same distance away from each of the 2 rays that form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Make a conjecture abou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A</m:t>
        </m:r>
        <m:r>
          <m:t>C</m:t>
        </m:r>
      </m:oMath>
      <w:r>
        <w:t xml:space="preserve"> </w:t>
      </w:r>
      <w:r>
        <w:t xml:space="preserve">and prove it.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n the angle bisector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What can you prove about the distances fro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each ray?</w:t>
      </w:r>
    </w:p>
    <w:p>
      <w:pPr>
        <w:pStyle w:val="Heading3"/>
      </w:pPr>
      <w:bookmarkStart w:id="32" w:name="what-if-there-are-three-sides"/>
      <w:r>
        <w:t xml:space="preserve">3 What If There Are Three Sides?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Two angle bisectors have been constructed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y intersect at point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Triangle ABC with intersecting lines inside." title="" id="1" name="Picture"/>
            <a:graphic>
              <a:graphicData uri="http://schemas.openxmlformats.org/drawingml/2006/picture">
                <pic:pic>
                  <pic:nvPicPr>
                    <pic:cNvPr descr="/app/tmp/embedder-1647668000.1375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segments that show the distances from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ach side of the triangle.</w:t>
      </w:r>
    </w:p>
    <w:p>
      <w:pPr>
        <w:numPr>
          <w:ilvl w:val="0"/>
          <w:numId w:val="1002"/>
        </w:numPr>
      </w:pPr>
      <w:r>
        <w:t xml:space="preserve">How do the distances from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mpare? Explain your reasoning.</w:t>
      </w:r>
    </w:p>
    <w:p>
      <w:pPr>
        <w:numPr>
          <w:ilvl w:val="0"/>
          <w:numId w:val="1002"/>
        </w:numPr>
      </w:pPr>
      <w:r>
        <w:t xml:space="preserve">How do the distances from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sid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mpare? Explain your reasoning.</w:t>
      </w:r>
    </w:p>
    <w:p>
      <w:pPr>
        <w:numPr>
          <w:ilvl w:val="0"/>
          <w:numId w:val="1002"/>
        </w:numPr>
      </w:pPr>
      <w:r>
        <w:t xml:space="preserve">Will the third angle bisector pass through point</w:t>
      </w:r>
      <w:r>
        <w:t xml:space="preserve"> </w:t>
      </w:r>
      <m:oMath>
        <m:r>
          <m:t>G</m:t>
        </m:r>
      </m:oMath>
      <w:r>
        <w:t xml:space="preserve">? Explain your reasoning.</w:t>
      </w:r>
    </w:p>
    <w:p>
      <w:pPr>
        <w:pStyle w:val="Heading4"/>
      </w:pPr>
      <w:bookmarkStart w:id="35" w:name="activity-synthesis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A triangle, angle bisectors, 4 points." title="" id="1" name="Picture"/>
            <a:graphic>
              <a:graphicData uri="http://schemas.openxmlformats.org/drawingml/2006/picture">
                <pic:pic>
                  <pic:nvPicPr>
                    <pic:cNvPr descr="/app/tmp/embedder-1647668002.1475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A segment and a perpendicular bisector." title="" id="1" name="Picture"/>
            <a:graphic>
              <a:graphicData uri="http://schemas.openxmlformats.org/drawingml/2006/picture">
                <pic:pic>
                  <pic:nvPicPr>
                    <pic:cNvPr descr="/app/tmp/embedder-1647668003.9979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An angle bisector." title="" id="1" name="Picture"/>
            <a:graphic>
              <a:graphicData uri="http://schemas.openxmlformats.org/drawingml/2006/picture">
                <pic:pic>
                  <pic:nvPicPr>
                    <pic:cNvPr descr="/app/tmp/embedder-1647668005.0254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3:26Z</dcterms:created>
  <dcterms:modified xsi:type="dcterms:W3CDTF">2022-03-19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YiHF5kaDHAKey6/yiM+970g5o1I0leHeN+yh53BGW3mHDOlxu1ugsO5AhTVMOh9WuCIv8hd3ushnQetLxi/Eg==</vt:lpwstr>
  </property>
</Properties>
</file>